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553C8" w14:textId="77777777" w:rsidR="00C34EF1" w:rsidRDefault="0022573B">
      <w:pPr>
        <w:pStyle w:val="a4"/>
      </w:pPr>
      <w:r>
        <w:t>Отчёт по 5 этапу индивидуального проекта</w:t>
      </w:r>
    </w:p>
    <w:p w14:paraId="7F1BE111" w14:textId="77777777" w:rsidR="00C34EF1" w:rsidRDefault="0022573B">
      <w:pPr>
        <w:pStyle w:val="a5"/>
      </w:pPr>
      <w:r>
        <w:t>Дисциплина: Операционные системы</w:t>
      </w:r>
    </w:p>
    <w:p w14:paraId="6B9638F7" w14:textId="77777777" w:rsidR="00C34EF1" w:rsidRDefault="0022573B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56203916"/>
        <w:docPartObj>
          <w:docPartGallery w:val="Table of Contents"/>
          <w:docPartUnique/>
        </w:docPartObj>
      </w:sdtPr>
      <w:sdtEndPr/>
      <w:sdtContent>
        <w:p w14:paraId="7D145C3B" w14:textId="77777777" w:rsidR="00C34EF1" w:rsidRDefault="0022573B">
          <w:pPr>
            <w:pStyle w:val="ae"/>
          </w:pPr>
          <w:r>
            <w:t>Содержание</w:t>
          </w:r>
        </w:p>
        <w:p w14:paraId="1123310F" w14:textId="77777777" w:rsidR="00CB413B" w:rsidRDefault="002257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158824" w:history="1">
            <w:r w:rsidR="00CB413B" w:rsidRPr="00331064">
              <w:rPr>
                <w:rStyle w:val="ad"/>
                <w:noProof/>
              </w:rPr>
              <w:t>Цель работы</w:t>
            </w:r>
            <w:r w:rsidR="00CB413B">
              <w:rPr>
                <w:noProof/>
                <w:webHidden/>
              </w:rPr>
              <w:tab/>
            </w:r>
            <w:r w:rsidR="00CB413B">
              <w:rPr>
                <w:noProof/>
                <w:webHidden/>
              </w:rPr>
              <w:fldChar w:fldCharType="begin"/>
            </w:r>
            <w:r w:rsidR="00CB413B">
              <w:rPr>
                <w:noProof/>
                <w:webHidden/>
              </w:rPr>
              <w:instrText xml:space="preserve"> PAGEREF _Toc104158824 \h </w:instrText>
            </w:r>
            <w:r w:rsidR="00CB413B">
              <w:rPr>
                <w:noProof/>
                <w:webHidden/>
              </w:rPr>
            </w:r>
            <w:r w:rsidR="00CB413B">
              <w:rPr>
                <w:noProof/>
                <w:webHidden/>
              </w:rPr>
              <w:fldChar w:fldCharType="separate"/>
            </w:r>
            <w:r w:rsidR="00CB413B">
              <w:rPr>
                <w:noProof/>
                <w:webHidden/>
              </w:rPr>
              <w:t>1</w:t>
            </w:r>
            <w:r w:rsidR="00CB413B">
              <w:rPr>
                <w:noProof/>
                <w:webHidden/>
              </w:rPr>
              <w:fldChar w:fldCharType="end"/>
            </w:r>
          </w:hyperlink>
        </w:p>
        <w:p w14:paraId="0E1DB60A" w14:textId="77777777" w:rsidR="00CB413B" w:rsidRDefault="00CB41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58825" w:history="1">
            <w:r w:rsidRPr="00331064">
              <w:rPr>
                <w:rStyle w:val="ad"/>
                <w:noProof/>
              </w:rPr>
              <w:t>Выполнение этапа №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5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D49D8" w14:textId="77777777" w:rsidR="00CB413B" w:rsidRDefault="00CB41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58826" w:history="1">
            <w:r w:rsidRPr="0033106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5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69D63" w14:textId="77777777" w:rsidR="00C34EF1" w:rsidRDefault="0022573B">
          <w:r>
            <w:fldChar w:fldCharType="end"/>
          </w:r>
        </w:p>
      </w:sdtContent>
    </w:sdt>
    <w:p w14:paraId="73B0C876" w14:textId="77777777" w:rsidR="00C34EF1" w:rsidRDefault="0022573B">
      <w:pPr>
        <w:pStyle w:val="1"/>
      </w:pPr>
      <w:bookmarkStart w:id="0" w:name="цель-работы"/>
      <w:bookmarkStart w:id="1" w:name="_Toc104158824"/>
      <w:r>
        <w:t>Цель работы</w:t>
      </w:r>
      <w:bookmarkEnd w:id="1"/>
    </w:p>
    <w:p w14:paraId="60074D7A" w14:textId="77777777" w:rsidR="00C34EF1" w:rsidRDefault="0022573B">
      <w:pPr>
        <w:pStyle w:val="FirstParagraph"/>
      </w:pPr>
      <w:r>
        <w:t>Добавить к сайту записи о персональных проектах и два поста (по прошедшей неделе и по теме: “Языки научного программирования”)</w:t>
      </w:r>
    </w:p>
    <w:p w14:paraId="13342FD8" w14:textId="77777777" w:rsidR="00C34EF1" w:rsidRDefault="0022573B">
      <w:pPr>
        <w:pStyle w:val="1"/>
      </w:pPr>
      <w:bookmarkStart w:id="2" w:name="выполнение-этапа-5"/>
      <w:bookmarkStart w:id="3" w:name="_Toc104158825"/>
      <w:bookmarkEnd w:id="0"/>
      <w:r>
        <w:lastRenderedPageBreak/>
        <w:t>Выполнение этапа №5</w:t>
      </w:r>
      <w:bookmarkEnd w:id="3"/>
    </w:p>
    <w:p w14:paraId="541C21DF" w14:textId="77777777" w:rsidR="00C34EF1" w:rsidRDefault="0022573B">
      <w:pPr>
        <w:numPr>
          <w:ilvl w:val="0"/>
          <w:numId w:val="2"/>
        </w:numPr>
      </w:pPr>
      <w:r>
        <w:t>Заходим /Users/elenagorpinich/work/blog/content/project/example и открываем файл в который добавим информацию</w:t>
      </w:r>
      <w:r>
        <w:t xml:space="preserve"> о проектах (рис.[1]) </w:t>
      </w:r>
      <w:r>
        <w:rPr>
          <w:noProof/>
        </w:rPr>
        <w:drawing>
          <wp:inline distT="0" distB="0" distL="0" distR="0" wp14:anchorId="13FE7D8C" wp14:editId="2523316A">
            <wp:extent cx="5334000" cy="4297755"/>
            <wp:effectExtent l="0" t="0" r="0" b="0"/>
            <wp:docPr id="22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C4EE3" w14:textId="77777777" w:rsidR="00C34EF1" w:rsidRDefault="0022573B">
      <w:pPr>
        <w:numPr>
          <w:ilvl w:val="0"/>
          <w:numId w:val="2"/>
        </w:numPr>
      </w:pPr>
      <w:r>
        <w:t xml:space="preserve">Cоздаём два файла для наших постов. Пишем команду hugo new post/ [имя файла].md. Она создает файл в формате Markdown, в который мы добавляем наш пост. (рис.[2-4]) </w:t>
      </w:r>
      <w:r>
        <w:rPr>
          <w:noProof/>
        </w:rPr>
        <w:drawing>
          <wp:inline distT="0" distB="0" distL="0" distR="0" wp14:anchorId="522B62E8" wp14:editId="657E4F59">
            <wp:extent cx="5334000" cy="578883"/>
            <wp:effectExtent l="0" t="0" r="0" b="0"/>
            <wp:docPr id="25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9B6E6D8" wp14:editId="38C2BA52">
            <wp:extent cx="5334000" cy="4294823"/>
            <wp:effectExtent l="0" t="0" r="0" b="0"/>
            <wp:docPr id="28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172AB11" wp14:editId="47196565">
            <wp:extent cx="5334000" cy="3846059"/>
            <wp:effectExtent l="0" t="0" r="0" b="0"/>
            <wp:docPr id="31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B435D" w14:textId="77777777" w:rsidR="00C34EF1" w:rsidRDefault="0022573B">
      <w:pPr>
        <w:numPr>
          <w:ilvl w:val="0"/>
          <w:numId w:val="2"/>
        </w:numPr>
      </w:pPr>
      <w:r>
        <w:lastRenderedPageBreak/>
        <w:t>Запускаем hugo, заходим в каталог public, добавили файлы. Обнов</w:t>
      </w:r>
      <w:r>
        <w:t xml:space="preserve">ляем https://elenagorpinich.github.io/ и можем увидеть свои обновленные данные (рис.[5]) </w:t>
      </w:r>
      <w:r>
        <w:rPr>
          <w:noProof/>
        </w:rPr>
        <w:drawing>
          <wp:inline distT="0" distB="0" distL="0" distR="0" wp14:anchorId="3453B2B4" wp14:editId="09FB6329">
            <wp:extent cx="5334000" cy="3210452"/>
            <wp:effectExtent l="0" t="0" r="0" b="0"/>
            <wp:docPr id="34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42C04" w14:textId="77777777" w:rsidR="00C34EF1" w:rsidRDefault="0022573B">
      <w:pPr>
        <w:numPr>
          <w:ilvl w:val="0"/>
          <w:numId w:val="2"/>
        </w:numPr>
      </w:pPr>
      <w:r>
        <w:t xml:space="preserve">Зайдём на наш сайт и проверим изменения. (рис.[6-7]) </w:t>
      </w:r>
      <w:r>
        <w:rPr>
          <w:noProof/>
        </w:rPr>
        <w:drawing>
          <wp:inline distT="0" distB="0" distL="0" distR="0" wp14:anchorId="0C17BF1D" wp14:editId="060B7D40">
            <wp:extent cx="5334000" cy="2281136"/>
            <wp:effectExtent l="0" t="0" r="0" b="0"/>
            <wp:docPr id="37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1D0BF32" wp14:editId="40438475">
            <wp:extent cx="5334000" cy="1809160"/>
            <wp:effectExtent l="0" t="0" r="0" b="0"/>
            <wp:docPr id="40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95823" w14:textId="77777777" w:rsidR="00C34EF1" w:rsidRDefault="0022573B">
      <w:pPr>
        <w:pStyle w:val="1"/>
      </w:pPr>
      <w:bookmarkStart w:id="4" w:name="вывод"/>
      <w:bookmarkStart w:id="5" w:name="_Toc104158826"/>
      <w:bookmarkEnd w:id="2"/>
      <w:r>
        <w:lastRenderedPageBreak/>
        <w:t>Вывод</w:t>
      </w:r>
      <w:bookmarkEnd w:id="5"/>
    </w:p>
    <w:p w14:paraId="5CA729E1" w14:textId="77777777" w:rsidR="00C34EF1" w:rsidRDefault="0022573B">
      <w:pPr>
        <w:pStyle w:val="FirstParagraph"/>
      </w:pPr>
      <w:r>
        <w:t>Добавили к сайту записи о персональных проектах и два поста (по прошедшей неделе и по теме: “Языки нау</w:t>
      </w:r>
      <w:r>
        <w:t>чного программирования”)</w:t>
      </w:r>
      <w:bookmarkEnd w:id="4"/>
    </w:p>
    <w:sectPr w:rsidR="00C34E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9A17B" w14:textId="77777777" w:rsidR="0022573B" w:rsidRDefault="0022573B">
      <w:pPr>
        <w:spacing w:after="0"/>
      </w:pPr>
      <w:r>
        <w:separator/>
      </w:r>
    </w:p>
  </w:endnote>
  <w:endnote w:type="continuationSeparator" w:id="0">
    <w:p w14:paraId="083A24A9" w14:textId="77777777" w:rsidR="0022573B" w:rsidRDefault="002257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FF89C" w14:textId="77777777" w:rsidR="0022573B" w:rsidRDefault="0022573B">
      <w:r>
        <w:separator/>
      </w:r>
    </w:p>
  </w:footnote>
  <w:footnote w:type="continuationSeparator" w:id="0">
    <w:p w14:paraId="1D6BEF71" w14:textId="77777777" w:rsidR="0022573B" w:rsidRDefault="00225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A8F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CAA4A3B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4EF1"/>
    <w:rsid w:val="0022573B"/>
    <w:rsid w:val="00C34EF1"/>
    <w:rsid w:val="00CB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BABB458"/>
  <w15:docId w15:val="{69EDC2EA-31C1-B243-983D-A4A1D502F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B413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Горпинич Елена Михайловна</dc:creator>
  <cp:keywords/>
  <cp:lastModifiedBy>Горпинич Елена Михайловна</cp:lastModifiedBy>
  <cp:revision>2</cp:revision>
  <dcterms:created xsi:type="dcterms:W3CDTF">2022-05-22T21:40:00Z</dcterms:created>
  <dcterms:modified xsi:type="dcterms:W3CDTF">2022-05-22T21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